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C3675F" wp14:editId="4B614A34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3675F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:rsidR="002B7F86" w:rsidRPr="005E343B" w:rsidRDefault="00165DD6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AML Investigator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165DD6" w:rsidRDefault="002B7F86" w:rsidP="00165DD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65D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165DD6" w:rsidRDefault="002B7F86" w:rsidP="00165DD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65D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65D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65D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65D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165DD6" w:rsidRDefault="002B7F86" w:rsidP="00165DD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165DD6" w:rsidRDefault="002B7F86" w:rsidP="00165DD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65D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165DD6" w:rsidRDefault="00165DD6" w:rsidP="00165DD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I'm thrilled to be applying for the Dungeon crawler Treasury for the post of AML Investigator. I learned about the chance via a buddy. I've been in the financial sector for more than five years, and I have a solid stellar reputation when it comes to looking into and tackling intricate monetary criminal activities. I am sure that I possess the knowledge and expertise required to contribute significantly to your organization.</w:t>
      </w:r>
    </w:p>
    <w:p w:rsidR="00165DD6" w:rsidRPr="00165DD6" w:rsidRDefault="00165DD6" w:rsidP="00165DD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In my former position as an AML Investigator at Maybank, I was in charge of looking into and fixing a variety of monetary crimes, such as scams, racketeering, and financing of terrorism. I have a lot of expertise in doing financial interrogations and using several methods of financial analysis to spot unlawful activity. I am also adept at leveraging repositories and tools for monetary crime target identification.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165DD6">
        <w:rPr>
          <w:rFonts w:ascii="Arial" w:hAnsi="Arial" w:cs="Arial"/>
          <w:bCs/>
          <w:color w:val="000000" w:themeColor="text1"/>
          <w:sz w:val="24"/>
          <w:szCs w:val="24"/>
        </w:rPr>
        <w:t>Here are some of my professional highlights:</w:t>
      </w:r>
    </w:p>
    <w:p w:rsidR="00165DD6" w:rsidRPr="00165DD6" w:rsidRDefault="00165DD6" w:rsidP="00165DD6">
      <w:pPr>
        <w:pStyle w:val="ListParagraph"/>
        <w:numPr>
          <w:ilvl w:val="0"/>
          <w:numId w:val="10"/>
        </w:numPr>
        <w:spacing w:after="160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I'm firmly committed to defending the bank's and its clients' interests.</w:t>
      </w:r>
    </w:p>
    <w:p w:rsidR="00165DD6" w:rsidRPr="00165DD6" w:rsidRDefault="00165DD6" w:rsidP="00165DD6">
      <w:pPr>
        <w:pStyle w:val="ListParagraph"/>
        <w:numPr>
          <w:ilvl w:val="0"/>
          <w:numId w:val="10"/>
        </w:numPr>
        <w:spacing w:after="160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I take proactive steps to detect potential dangers and act quickly to reduce any potential harm.</w:t>
      </w:r>
    </w:p>
    <w:p w:rsidR="00165DD6" w:rsidRPr="00165DD6" w:rsidRDefault="00165DD6" w:rsidP="00165DD6">
      <w:pPr>
        <w:pStyle w:val="ListParagraph"/>
        <w:numPr>
          <w:ilvl w:val="0"/>
          <w:numId w:val="10"/>
        </w:numPr>
        <w:spacing w:after="160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Additionally, I have a strong background in working with different departments to assure those investigations are carried out in a well-organized and effective manner.</w:t>
      </w:r>
    </w:p>
    <w:p w:rsidR="00165DD6" w:rsidRPr="00165DD6" w:rsidRDefault="00165DD6" w:rsidP="00165DD6">
      <w:pPr>
        <w:pStyle w:val="ListParagraph"/>
        <w:numPr>
          <w:ilvl w:val="0"/>
          <w:numId w:val="10"/>
        </w:numPr>
        <w:spacing w:after="160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I am also knowledgeable about the most recent equipment and technology.</w:t>
      </w:r>
    </w:p>
    <w:p w:rsidR="00165DD6" w:rsidRPr="00165DD6" w:rsidRDefault="00165DD6" w:rsidP="00165DD6">
      <w:pPr>
        <w:pStyle w:val="ListParagraph"/>
        <w:numPr>
          <w:ilvl w:val="0"/>
          <w:numId w:val="10"/>
        </w:numPr>
        <w:spacing w:after="160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From minor frauds to big monetary trafficking schemes, I've worked on a range of instances.</w:t>
      </w:r>
    </w:p>
    <w:p w:rsidR="00165DD6" w:rsidRPr="00165DD6" w:rsidRDefault="00165DD6" w:rsidP="00165DD6">
      <w:pPr>
        <w:pStyle w:val="ListParagraph"/>
        <w:numPr>
          <w:ilvl w:val="0"/>
          <w:numId w:val="10"/>
        </w:numPr>
        <w:spacing w:after="160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I am also knowledgeable about the pertinent rules and laws relating to AML interrogations.</w:t>
      </w:r>
    </w:p>
    <w:p w:rsidR="00165DD6" w:rsidRDefault="00165DD6" w:rsidP="00165DD6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I hold a CAMS Certification in addition to a Master's degree in Finance and Accounting. My job has aided me in acquiring a sharp sense of detail and the capacity to think creatively. These abilities have assisted me in solving some of the most challe</w:t>
      </w:r>
      <w:r>
        <w:rPr>
          <w:rFonts w:ascii="Arial" w:hAnsi="Arial" w:cs="Arial"/>
          <w:color w:val="000000" w:themeColor="text1"/>
          <w:sz w:val="24"/>
          <w:szCs w:val="24"/>
        </w:rPr>
        <w:t>nging cases I have encountered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165DD6">
        <w:rPr>
          <w:rFonts w:ascii="Arial" w:hAnsi="Arial" w:cs="Arial"/>
          <w:color w:val="000000" w:themeColor="text1"/>
          <w:sz w:val="24"/>
          <w:szCs w:val="24"/>
        </w:rPr>
        <w:t>Kindly spend time reviewing my qualifications and resume in the attachment. I would be overjoyed to have the chance to discuss my candidature with you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</w:p>
    <w:p w:rsidR="00165DD6" w:rsidRDefault="00165DD6" w:rsidP="00165DD6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</w:p>
    <w:p w:rsidR="00165DD6" w:rsidRDefault="00165DD6" w:rsidP="00165DD6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  <w:r w:rsidRPr="00165DD6">
        <w:rPr>
          <w:rFonts w:ascii="Arial" w:hAnsi="Arial" w:cs="Arial"/>
          <w:color w:val="000000" w:themeColor="text1"/>
          <w:sz w:val="24"/>
          <w:szCs w:val="24"/>
        </w:rPr>
        <w:t>Thank you for your consideration.</w:t>
      </w:r>
    </w:p>
    <w:p w:rsidR="00165DD6" w:rsidRDefault="00165DD6" w:rsidP="00165DD6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65DD6" w:rsidRDefault="00165DD6" w:rsidP="00165DD6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DF38A7" w:rsidRPr="00165DD6" w:rsidRDefault="00165DD6" w:rsidP="00165DD6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  <w:r w:rsidRPr="00165DD6">
        <w:rPr>
          <w:rFonts w:ascii="Arial" w:hAnsi="Arial" w:cs="Arial"/>
          <w:color w:val="000000" w:themeColor="text1"/>
          <w:sz w:val="24"/>
          <w:szCs w:val="24"/>
        </w:rPr>
        <w:t>[Your Name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]</w:t>
      </w:r>
    </w:p>
    <w:p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7278C71" wp14:editId="7343C39C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4A4D" w:rsidRDefault="008D4A4D" w:rsidP="001E7709">
      <w:r>
        <w:separator/>
      </w:r>
    </w:p>
  </w:endnote>
  <w:endnote w:type="continuationSeparator" w:id="0">
    <w:p w:rsidR="008D4A4D" w:rsidRDefault="008D4A4D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4A4D" w:rsidRDefault="008D4A4D" w:rsidP="001E7709">
      <w:r>
        <w:separator/>
      </w:r>
    </w:p>
  </w:footnote>
  <w:footnote w:type="continuationSeparator" w:id="0">
    <w:p w:rsidR="008D4A4D" w:rsidRDefault="008D4A4D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3BB607D2"/>
    <w:multiLevelType w:val="hybridMultilevel"/>
    <w:tmpl w:val="5336A2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65DD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4A4D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66BEC6-684A-4952-A730-84D6975A8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300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L Investigator Cover Letter Sample</dc:title>
  <dc:subject>Create your Cover Letter using Free AML Investigator Cover Letter Sample Template</dc:subject>
  <dc:creator>Qwikresume.com</dc:creator>
  <dcterms:created xsi:type="dcterms:W3CDTF">2022-10-07T10:40:00Z</dcterms:created>
  <dcterms:modified xsi:type="dcterms:W3CDTF">2022-10-07T10:40:00Z</dcterms:modified>
  <cp:category>Law Enforcement, Military &amp; Security</cp:category>
</cp:coreProperties>
</file>